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from Ms. Anna Hepworth for statistical guidance on evaluating inter-rater scores and Dr Rebecca O’Leary for her insightful comments that helped improve the paper.</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A) and data availability (B), and Five Year Impact Factor of Journal was tested for effect on code availability (A) and data availability (B).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A) and data availability (B), and Five Year Impact Factor of Journal was tested for effect on code availability (A) and data availability (B).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1T06:53:19Z</dcterms:created>
  <dcterms:modified xsi:type="dcterms:W3CDTF">2022-07-01T06: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